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雙魚座</w:t>
      </w:r>
    </w:p>
    <w:bookmarkStart w:id="18" w:name="星象---雙魚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雙魚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雙魚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雙魚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雙魚座是黃道十二宮的第十二個星座，在水瓶座和白羊座之間，飛馬座與仙女座的東南側。雙魚座是一非常古老的星座，在巴比倫人的文獻中已有記載，後來亦被希臘的占星家所沿用，是古老且重要的星座。現在太陽在每年的至通過雙魚座，春分點亦位於此。在西方傳說中，雙魚座是愛神維斯和邱比特為了躲避怪物，變成的兩條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魚座是由四等以下的星星所組成的，在飛馬座的南側和東側形成一個「ㄥ」字形，「ㄥ」的兩頭各有一群排列成環狀的星星，在星圖中是兩條尾巴以絲帶相連的魚(如左圖)，而這兩個環則是兩隻魚的位置，其中頭朝向西方的魚位於飛馬座秋季四邊形的南方；另一條朝北方游的魚則在仙女座的南方，在仙女β附近。這兩條魚尾端的絲帶在「ㄥ」的轉角處相接，此處則是雙魚座的α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魚座在秋天星空亦屬較暗的星座，在九月下旬到一月中旬可觀測得到。出現時由正東方升起，經過天頂正西方落下。尋找雙魚座可由馬座找起，在秋季四邊形東側及南側可找到兩排彎彎曲曲排列成注音符號「ㄥ」的四到六等星。由於星等不高，所以得在天空無雲且無光害的地方才可看見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ab048c94888d1d26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331a89f0ba86018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右更二（α</w:t>
      </w:r>
      <w:r>
        <w:rPr>
          <w:b/>
          <w:bCs/>
        </w:rPr>
        <w:t xml:space="preserve"> Psc, </w:t>
      </w:r>
      <w:r>
        <w:rPr>
          <w:rFonts w:hint="eastAsia"/>
          <w:b/>
          <w:bCs/>
        </w:rPr>
        <w:t xml:space="preserve">Alrescha）</w:t>
      </w:r>
      <w:r>
        <w:rPr>
          <w:rFonts w:hint="eastAsia"/>
        </w:rPr>
        <w:t xml:space="preserve">：雙星系統，視星等</w:t>
      </w:r>
      <w:r>
        <w:t xml:space="preserve"> </w:t>
      </w:r>
      <w:r>
        <w:rPr>
          <w:rFonts w:hint="eastAsia"/>
        </w:rPr>
        <w:t xml:space="preserve">3.82，距離</w:t>
      </w:r>
      <w:r>
        <w:t xml:space="preserve"> 139 </w:t>
      </w:r>
      <w:r>
        <w:rPr>
          <w:rFonts w:hint="eastAsia"/>
        </w:rPr>
        <w:t xml:space="preserve">光年。Alrescha</w:t>
      </w:r>
      <w:r>
        <w:t xml:space="preserve"> </w:t>
      </w:r>
      <w:r>
        <w:rPr>
          <w:rFonts w:hint="eastAsia"/>
        </w:rPr>
        <w:t xml:space="preserve">阿拉伯文意為「繩結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分點所在</w:t>
      </w:r>
      <w:r>
        <w:rPr>
          <w:rFonts w:hint="eastAsia"/>
        </w:rPr>
        <w:t xml:space="preserve">：目前太陽於春分時通過雙魚座（過去曾在白羊座，因歲差移動），是天文上的重要參考座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，美神</w:t>
      </w:r>
      <w:r>
        <w:rPr>
          <w:rFonts w:hint="eastAsia"/>
          <w:b/>
          <w:bCs/>
        </w:rPr>
        <w:t xml:space="preserve">阿芙羅黛蒂（Venus）</w:t>
      </w:r>
      <w:r>
        <w:rPr>
          <w:rFonts w:hint="eastAsia"/>
        </w:rPr>
        <w:t xml:space="preserve">與兒子愛神</w:t>
      </w:r>
      <w:r>
        <w:rPr>
          <w:rFonts w:hint="eastAsia"/>
          <w:b/>
          <w:bCs/>
        </w:rPr>
        <w:t xml:space="preserve">邱比特（Cupid）</w:t>
      </w:r>
      <w:r>
        <w:rPr>
          <w:rFonts w:hint="eastAsia"/>
        </w:rPr>
        <w:t xml:space="preserve">為躲避怪物</w:t>
      </w:r>
      <w:r>
        <w:t xml:space="preserve"> </w:t>
      </w:r>
      <w:r>
        <w:rPr>
          <w:rFonts w:hint="eastAsia"/>
        </w:rPr>
        <w:t xml:space="preserve">Typhon，變成兩條魚跳入幼發拉底河中逃生，並用緞帶繫住彼此免得分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2/19</w:t>
      </w:r>
      <w:r>
        <w:t xml:space="preserve"> ~ </w:t>
      </w:r>
      <w:r>
        <w:rPr>
          <w:rFonts w:hint="eastAsia"/>
        </w:rPr>
        <w:t xml:space="preserve">3/20（黃道十二宮第</w:t>
      </w:r>
      <w:r>
        <w:t xml:space="preserve"> 12 </w:t>
      </w:r>
      <w:r>
        <w:rPr>
          <w:rFonts w:hint="eastAsia"/>
        </w:rPr>
        <w:t xml:space="preserve">個，最後一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Wikipedia — Pisces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星座101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黃道十二宮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5" Target="https://en.wikipedia.org/wiki/Pisces_(constellation)" TargetMode="External" /><Relationship Type="http://schemas.openxmlformats.org/officeDocument/2006/relationships/hyperlink" Id="rId16" Target="https://starsigns101.cc/12%E6%98%9F%E5%BA%A7%E6%80%8E%E9%BA%BC%E6%8E%92%EF%BC%9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en.wikipedia.org/wiki/Pisces_(constellation)" TargetMode="External" /><Relationship Type="http://schemas.openxmlformats.org/officeDocument/2006/relationships/hyperlink" Id="rId16" Target="https://starsigns101.cc/12%E6%98%9F%E5%BA%A7%E6%80%8E%E9%BA%BC%E6%8E%92%EF%BC%9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雙魚座</dc:title>
  <dc:creator/>
  <dc:language>zh-TW</dc:language>
  <cp:keywords/>
  <dcterms:created xsi:type="dcterms:W3CDTF">2026-06-30T21:28:41Z</dcterms:created>
  <dcterms:modified xsi:type="dcterms:W3CDTF">2026-06-30T2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